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F24C3" w14:textId="32BA1786" w:rsidR="00D94351" w:rsidRDefault="00D94351" w:rsidP="00D94351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 </w:t>
      </w:r>
      <w:r>
        <w:rPr>
          <w:rFonts w:ascii="Consolas" w:hAnsi="Consolas"/>
          <w:sz w:val="28"/>
          <w:szCs w:val="28"/>
          <w:rtl/>
        </w:rPr>
        <w:t>–</w:t>
      </w:r>
      <w:r w:rsidRPr="00CF7264">
        <w:rPr>
          <w:rFonts w:ascii="Consolas" w:hAnsi="Consolas" w:hint="cs"/>
          <w:sz w:val="28"/>
          <w:szCs w:val="28"/>
          <w:rtl/>
        </w:rPr>
        <w:t xml:space="preserve"> 046746</w:t>
      </w:r>
    </w:p>
    <w:p w14:paraId="5F76E547" w14:textId="4A9CE806" w:rsidR="00D94351" w:rsidRPr="00D94351" w:rsidRDefault="00D94351" w:rsidP="00D94351">
      <w:pPr>
        <w:jc w:val="center"/>
        <w:rPr>
          <w:rFonts w:ascii="Consolas" w:hAnsi="Consolas"/>
          <w:sz w:val="28"/>
          <w:szCs w:val="28"/>
        </w:rPr>
      </w:pPr>
      <w:r>
        <w:rPr>
          <w:rFonts w:ascii="Consolas" w:hAnsi="Consolas"/>
          <w:sz w:val="28"/>
          <w:szCs w:val="28"/>
        </w:rPr>
        <w:t>QUIZ 3</w:t>
      </w:r>
    </w:p>
    <w:p w14:paraId="6F46BC6B" w14:textId="77777777" w:rsidR="00D94351" w:rsidRPr="00CF7264" w:rsidRDefault="00D94351" w:rsidP="00D94351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07B736BB" w14:textId="1389B1F4" w:rsidR="00D94351" w:rsidRPr="00CF7264" w:rsidRDefault="00D94351" w:rsidP="00D94351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A210C9">
        <w:rPr>
          <w:sz w:val="28"/>
          <w:szCs w:val="28"/>
        </w:rPr>
        <w:t>nahum.yair@campus.technion.ac.il</w:t>
      </w:r>
    </w:p>
    <w:p w14:paraId="62CEB513" w14:textId="578303C9" w:rsidR="004F32C4" w:rsidRDefault="004F32C4">
      <w:pPr>
        <w:rPr>
          <w:rtl/>
        </w:rPr>
      </w:pPr>
    </w:p>
    <w:p w14:paraId="58351F71" w14:textId="090421B3" w:rsidR="00217798" w:rsidRDefault="00217798">
      <w:pPr>
        <w:rPr>
          <w:rtl/>
        </w:rPr>
      </w:pPr>
    </w:p>
    <w:p w14:paraId="7E8D75DD" w14:textId="13EF9513" w:rsidR="00217798" w:rsidRDefault="00217798">
      <w:pPr>
        <w:rPr>
          <w:rtl/>
        </w:rPr>
      </w:pPr>
    </w:p>
    <w:p w14:paraId="6936C20E" w14:textId="74BF9037" w:rsidR="00217798" w:rsidRDefault="00217798">
      <w:pPr>
        <w:rPr>
          <w:rtl/>
        </w:rPr>
      </w:pPr>
    </w:p>
    <w:p w14:paraId="740C74DB" w14:textId="1CEBDE89" w:rsidR="00217798" w:rsidRDefault="00217798">
      <w:pPr>
        <w:rPr>
          <w:rtl/>
        </w:rPr>
      </w:pPr>
    </w:p>
    <w:p w14:paraId="1FC4F3AE" w14:textId="61C51FBE" w:rsidR="00217798" w:rsidRDefault="00217798">
      <w:pPr>
        <w:rPr>
          <w:rtl/>
        </w:rPr>
      </w:pPr>
    </w:p>
    <w:p w14:paraId="625FAB71" w14:textId="0B40EBB7" w:rsidR="00217798" w:rsidRDefault="00217798">
      <w:pPr>
        <w:rPr>
          <w:rtl/>
        </w:rPr>
      </w:pPr>
    </w:p>
    <w:p w14:paraId="549F80E7" w14:textId="06210B51" w:rsidR="00217798" w:rsidRDefault="00217798">
      <w:pPr>
        <w:rPr>
          <w:rtl/>
        </w:rPr>
      </w:pPr>
    </w:p>
    <w:p w14:paraId="3CBBDD65" w14:textId="0E2943A9" w:rsidR="00217798" w:rsidRDefault="00217798">
      <w:pPr>
        <w:rPr>
          <w:rtl/>
        </w:rPr>
      </w:pPr>
    </w:p>
    <w:p w14:paraId="6015674F" w14:textId="30293564" w:rsidR="00217798" w:rsidRDefault="00217798">
      <w:pPr>
        <w:rPr>
          <w:rtl/>
        </w:rPr>
      </w:pPr>
    </w:p>
    <w:p w14:paraId="37F20230" w14:textId="5A4AC281" w:rsidR="00217798" w:rsidRDefault="00217798">
      <w:pPr>
        <w:rPr>
          <w:rtl/>
        </w:rPr>
      </w:pPr>
    </w:p>
    <w:p w14:paraId="0114AB41" w14:textId="10FA8EAB" w:rsidR="00217798" w:rsidRDefault="00217798">
      <w:pPr>
        <w:rPr>
          <w:rtl/>
        </w:rPr>
      </w:pPr>
    </w:p>
    <w:p w14:paraId="773FF67C" w14:textId="6BDFD982" w:rsidR="00217798" w:rsidRDefault="00217798">
      <w:pPr>
        <w:rPr>
          <w:rtl/>
        </w:rPr>
      </w:pPr>
    </w:p>
    <w:p w14:paraId="05A84C63" w14:textId="248724B1" w:rsidR="00217798" w:rsidRDefault="00217798">
      <w:pPr>
        <w:rPr>
          <w:rtl/>
        </w:rPr>
      </w:pPr>
    </w:p>
    <w:p w14:paraId="6F977303" w14:textId="20243CB1" w:rsidR="00217798" w:rsidRDefault="00217798">
      <w:pPr>
        <w:rPr>
          <w:rtl/>
        </w:rPr>
      </w:pPr>
    </w:p>
    <w:p w14:paraId="29391CDB" w14:textId="0F14CD23" w:rsidR="00217798" w:rsidRDefault="00217798">
      <w:pPr>
        <w:rPr>
          <w:rtl/>
        </w:rPr>
      </w:pPr>
    </w:p>
    <w:p w14:paraId="2C0E6772" w14:textId="3FA34EF0" w:rsidR="00217798" w:rsidRDefault="00217798">
      <w:pPr>
        <w:rPr>
          <w:rtl/>
        </w:rPr>
      </w:pPr>
    </w:p>
    <w:p w14:paraId="771834CF" w14:textId="76AEF16A" w:rsidR="00217798" w:rsidRDefault="00217798">
      <w:pPr>
        <w:rPr>
          <w:rtl/>
        </w:rPr>
      </w:pPr>
    </w:p>
    <w:p w14:paraId="30707867" w14:textId="65C7DBDC" w:rsidR="00217798" w:rsidRDefault="00217798">
      <w:pPr>
        <w:rPr>
          <w:rtl/>
        </w:rPr>
      </w:pPr>
    </w:p>
    <w:p w14:paraId="3F4A7BF6" w14:textId="27825B91" w:rsidR="00217798" w:rsidRDefault="00217798">
      <w:pPr>
        <w:rPr>
          <w:rtl/>
        </w:rPr>
      </w:pPr>
    </w:p>
    <w:p w14:paraId="4EFFA34A" w14:textId="40283103" w:rsidR="00217798" w:rsidRDefault="00217798">
      <w:pPr>
        <w:rPr>
          <w:rtl/>
        </w:rPr>
      </w:pPr>
    </w:p>
    <w:p w14:paraId="60ED25D7" w14:textId="04D19C93" w:rsidR="00217798" w:rsidRDefault="00217798">
      <w:pPr>
        <w:rPr>
          <w:rtl/>
        </w:rPr>
      </w:pPr>
    </w:p>
    <w:p w14:paraId="7870635A" w14:textId="0AA07D7E" w:rsidR="00217798" w:rsidRDefault="00217798">
      <w:pPr>
        <w:rPr>
          <w:rtl/>
        </w:rPr>
      </w:pPr>
    </w:p>
    <w:p w14:paraId="49FAFFBF" w14:textId="3D322C56" w:rsidR="00217798" w:rsidRDefault="00217798">
      <w:pPr>
        <w:rPr>
          <w:rtl/>
        </w:rPr>
      </w:pPr>
    </w:p>
    <w:p w14:paraId="48DBB2F0" w14:textId="2F6C76E8" w:rsidR="00217798" w:rsidRDefault="00217798">
      <w:pPr>
        <w:rPr>
          <w:rtl/>
        </w:rPr>
      </w:pPr>
    </w:p>
    <w:p w14:paraId="6F1A7453" w14:textId="64ED9062" w:rsidR="00217798" w:rsidRDefault="00217798">
      <w:pPr>
        <w:rPr>
          <w:rtl/>
        </w:rPr>
      </w:pPr>
    </w:p>
    <w:p w14:paraId="08C8DFBD" w14:textId="1D3C0ADD" w:rsidR="00217798" w:rsidRDefault="00217798">
      <w:pPr>
        <w:rPr>
          <w:rtl/>
        </w:rPr>
      </w:pPr>
    </w:p>
    <w:p w14:paraId="4730F5F2" w14:textId="465107B7" w:rsidR="00217798" w:rsidRPr="006B5950" w:rsidRDefault="00217798">
      <w:pPr>
        <w:rPr>
          <w:sz w:val="28"/>
          <w:szCs w:val="28"/>
          <w:u w:val="single"/>
          <w:rtl/>
        </w:rPr>
      </w:pPr>
      <w:r w:rsidRPr="006B5950">
        <w:rPr>
          <w:rFonts w:hint="cs"/>
          <w:sz w:val="28"/>
          <w:szCs w:val="28"/>
          <w:u w:val="single"/>
          <w:rtl/>
        </w:rPr>
        <w:lastRenderedPageBreak/>
        <w:t>שאלה 1:</w:t>
      </w:r>
    </w:p>
    <w:p w14:paraId="2DA1C6C2" w14:textId="75AD9134" w:rsidR="00217798" w:rsidRDefault="006B5950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נשתמש באלגוריתם </w:t>
      </w:r>
      <w:r>
        <w:rPr>
          <w:rFonts w:hint="cs"/>
          <w:sz w:val="28"/>
          <w:szCs w:val="28"/>
        </w:rPr>
        <w:t>B</w:t>
      </w:r>
      <w:r>
        <w:rPr>
          <w:sz w:val="28"/>
          <w:szCs w:val="28"/>
        </w:rPr>
        <w:t>ag of words</w:t>
      </w:r>
      <w:r>
        <w:rPr>
          <w:rFonts w:hint="cs"/>
          <w:sz w:val="28"/>
          <w:szCs w:val="28"/>
          <w:rtl/>
        </w:rPr>
        <w:t xml:space="preserve"> בעבור זיהוי דגלים, מצורפים הדגלים אשר אנו מורשים להשתמש בהם.</w:t>
      </w:r>
    </w:p>
    <w:p w14:paraId="1EA86896" w14:textId="41B16173" w:rsidR="006B5950" w:rsidRDefault="006B5950">
      <w:pPr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0D249C4C" wp14:editId="0A719016">
            <wp:extent cx="5274310" cy="3982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4613A" w14:textId="76534280" w:rsidR="006B5950" w:rsidRDefault="006B595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ראשית לפני שנתאר את היתרונות והחסרונות של האלגוריתם נשים לב לתכונות הבאות של הדגלים.</w:t>
      </w:r>
    </w:p>
    <w:p w14:paraId="732B2674" w14:textId="36FC2953" w:rsidR="006B5950" w:rsidRDefault="006B595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שים לב כי אוסף דגלים זה ניתן לסיווג מדויק על בסיס 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הבאים</w:t>
      </w:r>
      <w:r w:rsidR="00F04AA0">
        <w:rPr>
          <w:rFonts w:hint="cs"/>
          <w:sz w:val="28"/>
          <w:szCs w:val="28"/>
          <w:rtl/>
        </w:rPr>
        <w:t xml:space="preserve"> (אם הם נכתבו ביד ולא ע"י </w:t>
      </w:r>
      <w:r w:rsidR="00F04AA0">
        <w:rPr>
          <w:sz w:val="28"/>
          <w:szCs w:val="28"/>
        </w:rPr>
        <w:t>dictionary learning</w:t>
      </w:r>
      <w:r w:rsidR="00F04AA0">
        <w:rPr>
          <w:rFonts w:hint="cs"/>
          <w:sz w:val="28"/>
          <w:szCs w:val="28"/>
          <w:rtl/>
        </w:rPr>
        <w:t xml:space="preserve"> כלשהו</w:t>
      </w:r>
      <w:r w:rsidR="005F40B5">
        <w:rPr>
          <w:rFonts w:hint="cs"/>
          <w:sz w:val="28"/>
          <w:szCs w:val="28"/>
          <w:rtl/>
        </w:rPr>
        <w:t xml:space="preserve"> או </w:t>
      </w:r>
      <w:r w:rsidR="005F40B5">
        <w:rPr>
          <w:rFonts w:hint="cs"/>
          <w:sz w:val="28"/>
          <w:szCs w:val="28"/>
        </w:rPr>
        <w:t>FEATURE EXTRACTOR</w:t>
      </w:r>
      <w:r w:rsidR="00F04AA0">
        <w:rPr>
          <w:rFonts w:hint="cs"/>
          <w:sz w:val="28"/>
          <w:szCs w:val="28"/>
          <w:rtl/>
        </w:rPr>
        <w:t>)</w:t>
      </w:r>
      <w:r>
        <w:rPr>
          <w:rFonts w:hint="cs"/>
          <w:sz w:val="28"/>
          <w:szCs w:val="28"/>
          <w:rtl/>
        </w:rPr>
        <w:t>:</w:t>
      </w:r>
    </w:p>
    <w:p w14:paraId="081BE303" w14:textId="0D9C6AE8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רצף של צבעים בדגל: אדום לבן שחור.</w:t>
      </w:r>
    </w:p>
    <w:p w14:paraId="44BE0AEA" w14:textId="70C605ED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בנה של משולש יחיד או שני כוכבים ירוקים.</w:t>
      </w:r>
    </w:p>
    <w:p w14:paraId="1F4E4441" w14:textId="4F47A40D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צלב באמצע דגל בעל צבע אחיד.</w:t>
      </w:r>
    </w:p>
    <w:p w14:paraId="0A6D6E0D" w14:textId="3EA3659F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השוואת צבעים בין הצלבים.</w:t>
      </w:r>
    </w:p>
    <w:p w14:paraId="1D7E4C3F" w14:textId="1CADF499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דגל בריטניה </w:t>
      </w:r>
      <w:r w:rsidR="009E2DCA">
        <w:rPr>
          <w:rFonts w:hint="cs"/>
          <w:sz w:val="28"/>
          <w:szCs w:val="28"/>
          <w:rtl/>
        </w:rPr>
        <w:t>כפיצ'</w:t>
      </w:r>
      <w:r w:rsidR="009E2DCA"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>.</w:t>
      </w:r>
    </w:p>
    <w:p w14:paraId="5440073A" w14:textId="30F0DDFB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כוכבים לבנים בגדלים משתנים </w:t>
      </w:r>
      <w:r w:rsidR="009E2DCA">
        <w:rPr>
          <w:rFonts w:hint="cs"/>
          <w:sz w:val="28"/>
          <w:szCs w:val="28"/>
          <w:rtl/>
        </w:rPr>
        <w:t>כפיצ'</w:t>
      </w:r>
      <w:r w:rsidR="009E2DCA"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>.</w:t>
      </w:r>
    </w:p>
    <w:p w14:paraId="7ACDB8B0" w14:textId="438AE84B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דגל לבן כחול אדום</w:t>
      </w:r>
      <w:r w:rsidR="009E2DCA">
        <w:rPr>
          <w:rFonts w:hint="cs"/>
          <w:sz w:val="28"/>
          <w:szCs w:val="28"/>
          <w:rtl/>
        </w:rPr>
        <w:t xml:space="preserve"> כפיצ'</w:t>
      </w:r>
      <w:r w:rsidR="009E2DCA">
        <w:rPr>
          <w:rFonts w:hint="eastAsia"/>
          <w:sz w:val="28"/>
          <w:szCs w:val="28"/>
          <w:rtl/>
        </w:rPr>
        <w:t>ר</w:t>
      </w:r>
      <w:r w:rsidR="009E2DCA">
        <w:rPr>
          <w:rFonts w:hint="cs"/>
          <w:sz w:val="28"/>
          <w:szCs w:val="28"/>
          <w:rtl/>
        </w:rPr>
        <w:t xml:space="preserve"> מלא וגם בסדר הפוך.</w:t>
      </w:r>
    </w:p>
    <w:p w14:paraId="5170C869" w14:textId="5C9A599B" w:rsidR="009E2DCA" w:rsidRDefault="009E2DCA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פיצ'</w:t>
      </w:r>
      <w:r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 xml:space="preserve"> של פסים אדומים לבנים.</w:t>
      </w:r>
    </w:p>
    <w:p w14:paraId="4918BA6F" w14:textId="74544CE4" w:rsidR="009E2DCA" w:rsidRDefault="009E2DCA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פיצ'</w:t>
      </w:r>
      <w:r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 xml:space="preserve"> של כוכבים קטנים בצבעים לבנים.</w:t>
      </w:r>
    </w:p>
    <w:p w14:paraId="58B698EA" w14:textId="65B42DF5" w:rsidR="009E2DCA" w:rsidRDefault="009E2DCA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שים לב כי באמצעות רשימה ניתן לסווג בוודאות את הדגלים הנ"ל מכאן נדון ביתרונות ובחסרונות.</w:t>
      </w:r>
    </w:p>
    <w:p w14:paraId="4C540B7C" w14:textId="4F497B13" w:rsidR="009E2DCA" w:rsidRDefault="009E2DCA" w:rsidP="00D32A1F">
      <w:pPr>
        <w:jc w:val="both"/>
        <w:rPr>
          <w:sz w:val="28"/>
          <w:szCs w:val="28"/>
          <w:rtl/>
        </w:rPr>
      </w:pPr>
    </w:p>
    <w:p w14:paraId="51035860" w14:textId="67C7C29B" w:rsidR="009E2DCA" w:rsidRDefault="00F04AA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יתרונות:</w:t>
      </w:r>
    </w:p>
    <w:p w14:paraId="7581A872" w14:textId="14F72E2A" w:rsidR="00F04AA0" w:rsidRDefault="00F04AA0" w:rsidP="00D32A1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סיווג יחיד ומוחלט.</w:t>
      </w:r>
    </w:p>
    <w:p w14:paraId="69B2C298" w14:textId="5FBF0A15" w:rsidR="00F04AA0" w:rsidRDefault="00F04AA0" w:rsidP="00D32A1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זמן אימון של </w:t>
      </w:r>
      <m:oMath>
        <m:r>
          <w:rPr>
            <w:rFonts w:ascii="Cambria Math" w:hAnsi="Cambria Math"/>
            <w:sz w:val="28"/>
            <w:szCs w:val="28"/>
          </w:rPr>
          <m:t>O(1)</m:t>
        </m:r>
      </m:oMath>
      <w:r>
        <w:rPr>
          <w:rFonts w:hint="cs"/>
          <w:sz w:val="28"/>
          <w:szCs w:val="28"/>
          <w:rtl/>
        </w:rPr>
        <w:t>.</w:t>
      </w:r>
    </w:p>
    <w:p w14:paraId="3EF2AE0E" w14:textId="7789B022" w:rsidR="003F1F0D" w:rsidRDefault="003F1F0D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חסרונות:</w:t>
      </w:r>
    </w:p>
    <w:p w14:paraId="7837010F" w14:textId="2DE48B26" w:rsidR="003F1F0D" w:rsidRDefault="003F1F0D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במקרה ויש מספר רב של 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ואנו רוצים לסווג דגלים רבים זמן החיפוש לפתרון ב </w:t>
      </w:r>
      <w:r>
        <w:rPr>
          <w:rFonts w:hint="cs"/>
          <w:sz w:val="28"/>
          <w:szCs w:val="28"/>
        </w:rPr>
        <w:t>TEST TIME</w:t>
      </w:r>
      <w:r>
        <w:rPr>
          <w:rFonts w:hint="cs"/>
          <w:sz w:val="28"/>
          <w:szCs w:val="28"/>
          <w:rtl/>
        </w:rPr>
        <w:t xml:space="preserve"> הוא כגודל אוסף 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>, ולכן איטי ולא יעיל חישובית.</w:t>
      </w:r>
    </w:p>
    <w:p w14:paraId="4032FBF7" w14:textId="2DEC63A1" w:rsidR="003F1F0D" w:rsidRDefault="002F0DE9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ם המילון איננו אופטימלי (במובן יכולת חיזוי ולא במובן ספרסיות) אז לא נקבל סיווג מוחלט בוודאות גבוהה, על אף ש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ברורים (אם הם </w:t>
      </w:r>
      <w:r>
        <w:rPr>
          <w:rFonts w:hint="cs"/>
          <w:sz w:val="28"/>
          <w:szCs w:val="28"/>
        </w:rPr>
        <w:t>HARDCODED</w:t>
      </w:r>
      <w:r>
        <w:rPr>
          <w:rFonts w:hint="cs"/>
          <w:sz w:val="28"/>
          <w:szCs w:val="28"/>
          <w:rtl/>
        </w:rPr>
        <w:t>).</w:t>
      </w:r>
    </w:p>
    <w:p w14:paraId="77955B23" w14:textId="152E905D" w:rsidR="002F0DE9" w:rsidRPr="003F1F0D" w:rsidRDefault="002F0DE9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עבור דגלים מחוץ לסט הלמידה יכולת הסיווג תפגע</w:t>
      </w:r>
      <w:r w:rsidR="00F85EC5">
        <w:rPr>
          <w:rFonts w:hint="cs"/>
          <w:sz w:val="28"/>
          <w:szCs w:val="28"/>
          <w:rtl/>
        </w:rPr>
        <w:t xml:space="preserve"> (לדוגמא דגל ישראל)</w:t>
      </w:r>
      <w:r>
        <w:rPr>
          <w:rFonts w:hint="cs"/>
          <w:sz w:val="28"/>
          <w:szCs w:val="28"/>
          <w:rtl/>
        </w:rPr>
        <w:t>.</w:t>
      </w:r>
    </w:p>
    <w:p w14:paraId="27AB677B" w14:textId="77777777" w:rsidR="006B5950" w:rsidRDefault="006B5950">
      <w:pPr>
        <w:rPr>
          <w:sz w:val="28"/>
          <w:szCs w:val="28"/>
          <w:rtl/>
        </w:rPr>
      </w:pPr>
    </w:p>
    <w:p w14:paraId="0AD96A68" w14:textId="25180D96" w:rsidR="006B5950" w:rsidRDefault="00A210C9">
      <w:pPr>
        <w:rPr>
          <w:sz w:val="28"/>
          <w:szCs w:val="28"/>
          <w:u w:val="single"/>
          <w:rtl/>
        </w:rPr>
      </w:pPr>
      <w:r w:rsidRPr="00A210C9">
        <w:rPr>
          <w:rFonts w:hint="cs"/>
          <w:sz w:val="28"/>
          <w:szCs w:val="28"/>
          <w:u w:val="single"/>
          <w:rtl/>
        </w:rPr>
        <w:t>שאלה 2:</w:t>
      </w:r>
    </w:p>
    <w:p w14:paraId="26CE052A" w14:textId="0DA33A86" w:rsidR="00A210C9" w:rsidRDefault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נבנה את ההיסטוגרמה של המילים הנבחרות כ </w:t>
      </w:r>
      <w:r>
        <w:rPr>
          <w:sz w:val="28"/>
          <w:szCs w:val="28"/>
        </w:rPr>
        <w:t xml:space="preserve">features </w:t>
      </w:r>
      <w:r>
        <w:rPr>
          <w:rFonts w:hint="cs"/>
          <w:sz w:val="28"/>
          <w:szCs w:val="28"/>
          <w:rtl/>
        </w:rPr>
        <w:t xml:space="preserve"> (גם מילים דומות):</w:t>
      </w:r>
    </w:p>
    <w:p w14:paraId="7CFB84A7" w14:textId="5D103A5F" w:rsidR="00A210C9" w:rsidRDefault="00A210C9">
      <w:pPr>
        <w:rPr>
          <w:sz w:val="28"/>
          <w:szCs w:val="28"/>
          <w:rtl/>
        </w:rPr>
      </w:pPr>
      <w:r>
        <w:rPr>
          <w:sz w:val="28"/>
          <w:szCs w:val="28"/>
        </w:rPr>
        <w:t>Tourism – 5</w:t>
      </w:r>
      <w:r>
        <w:rPr>
          <w:rFonts w:hint="cs"/>
          <w:sz w:val="28"/>
          <w:szCs w:val="28"/>
          <w:rtl/>
        </w:rPr>
        <w:t xml:space="preserve">, </w:t>
      </w:r>
      <w:r>
        <w:rPr>
          <w:sz w:val="28"/>
          <w:szCs w:val="28"/>
        </w:rPr>
        <w:t>castle – 1</w:t>
      </w:r>
      <w:r>
        <w:rPr>
          <w:rFonts w:hint="cs"/>
          <w:sz w:val="28"/>
          <w:szCs w:val="28"/>
          <w:rtl/>
        </w:rPr>
        <w:t xml:space="preserve">, </w:t>
      </w:r>
      <w:r>
        <w:rPr>
          <w:sz w:val="28"/>
          <w:szCs w:val="28"/>
        </w:rPr>
        <w:t xml:space="preserve">history – 2 </w:t>
      </w:r>
      <w:r>
        <w:rPr>
          <w:rFonts w:hint="cs"/>
          <w:sz w:val="28"/>
          <w:szCs w:val="28"/>
          <w:rtl/>
        </w:rPr>
        <w:t xml:space="preserve"> , </w:t>
      </w:r>
      <w:r>
        <w:rPr>
          <w:sz w:val="28"/>
          <w:szCs w:val="28"/>
        </w:rPr>
        <w:t xml:space="preserve">hotel – 1 </w:t>
      </w:r>
      <w:r>
        <w:rPr>
          <w:rFonts w:hint="cs"/>
          <w:sz w:val="28"/>
          <w:szCs w:val="28"/>
          <w:rtl/>
        </w:rPr>
        <w:t xml:space="preserve"> .</w:t>
      </w:r>
    </w:p>
    <w:p w14:paraId="529C3191" w14:textId="2FA1B112" w:rsidR="00A210C9" w:rsidRDefault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אנו רוצים למצוא את ה </w:t>
      </w:r>
      <w:r>
        <w:rPr>
          <w:sz w:val="28"/>
          <w:szCs w:val="28"/>
        </w:rPr>
        <w:t>class</w:t>
      </w:r>
      <w:r>
        <w:rPr>
          <w:rFonts w:hint="cs"/>
          <w:sz w:val="28"/>
          <w:szCs w:val="28"/>
          <w:rtl/>
        </w:rPr>
        <w:t xml:space="preserve"> המתאים ע"י מציאת ההסתברות </w:t>
      </w:r>
      <w:r>
        <w:rPr>
          <w:sz w:val="28"/>
          <w:szCs w:val="28"/>
        </w:rPr>
        <w:t>p(</w:t>
      </w:r>
      <w:proofErr w:type="spellStart"/>
      <w:r>
        <w:rPr>
          <w:sz w:val="28"/>
          <w:szCs w:val="28"/>
        </w:rPr>
        <w:t>z_j|X</w:t>
      </w:r>
      <w:proofErr w:type="spellEnd"/>
      <w:r>
        <w:rPr>
          <w:sz w:val="28"/>
          <w:szCs w:val="28"/>
        </w:rPr>
        <w:t xml:space="preserve">) </w:t>
      </w:r>
      <w:r>
        <w:rPr>
          <w:rFonts w:hint="cs"/>
          <w:sz w:val="28"/>
          <w:szCs w:val="28"/>
          <w:rtl/>
        </w:rPr>
        <w:t xml:space="preserve"> כאשר </w:t>
      </w:r>
      <w:r>
        <w:rPr>
          <w:sz w:val="28"/>
          <w:szCs w:val="28"/>
        </w:rPr>
        <w:t xml:space="preserve">X </w:t>
      </w:r>
      <w:r>
        <w:rPr>
          <w:rFonts w:hint="cs"/>
          <w:sz w:val="28"/>
          <w:szCs w:val="28"/>
          <w:rtl/>
        </w:rPr>
        <w:t xml:space="preserve"> הוא ה </w:t>
      </w:r>
      <w:r>
        <w:rPr>
          <w:sz w:val="28"/>
          <w:szCs w:val="28"/>
        </w:rPr>
        <w:t>BOW</w:t>
      </w:r>
      <w:r>
        <w:rPr>
          <w:rFonts w:hint="cs"/>
          <w:sz w:val="28"/>
          <w:szCs w:val="28"/>
          <w:rtl/>
        </w:rPr>
        <w:t xml:space="preserve"> הנתון לנו (וקטור ההיסטוגרמה). כמובן שצריך לנרמל כל תא במספר הכולל של המילים שמצאנו (כך שהוקטור יהיה בגודל 1).</w:t>
      </w:r>
    </w:p>
    <w:p w14:paraId="6912BF9A" w14:textId="1F7988A5" w:rsidR="00A210C9" w:rsidRDefault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לפי כלל בייס </w:t>
      </w:r>
      <w:r>
        <w:rPr>
          <w:sz w:val="28"/>
          <w:szCs w:val="28"/>
        </w:rPr>
        <w:t>p(</w:t>
      </w:r>
      <w:proofErr w:type="spellStart"/>
      <w:r>
        <w:rPr>
          <w:sz w:val="28"/>
          <w:szCs w:val="28"/>
        </w:rPr>
        <w:t>z_j|X</w:t>
      </w:r>
      <w:proofErr w:type="spellEnd"/>
      <w:r>
        <w:rPr>
          <w:sz w:val="28"/>
          <w:szCs w:val="28"/>
        </w:rPr>
        <w:t>)</w:t>
      </w:r>
      <w:r>
        <w:rPr>
          <w:sz w:val="28"/>
          <w:szCs w:val="28"/>
        </w:rPr>
        <w:t>= {P(</w:t>
      </w:r>
      <w:proofErr w:type="spellStart"/>
      <w:r>
        <w:rPr>
          <w:sz w:val="28"/>
          <w:szCs w:val="28"/>
        </w:rPr>
        <w:t>X|z_j</w:t>
      </w:r>
      <w:proofErr w:type="spellEnd"/>
      <w:r>
        <w:rPr>
          <w:sz w:val="28"/>
          <w:szCs w:val="28"/>
        </w:rPr>
        <w:t>)P(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>)}/P(X)</w:t>
      </w:r>
      <w:r>
        <w:rPr>
          <w:rFonts w:hint="cs"/>
          <w:sz w:val="28"/>
          <w:szCs w:val="28"/>
          <w:rtl/>
        </w:rPr>
        <w:t>.</w:t>
      </w:r>
    </w:p>
    <w:p w14:paraId="147BE47B" w14:textId="4A2123A8" w:rsidR="00A210C9" w:rsidRDefault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נתון ש </w:t>
      </w:r>
      <w:r>
        <w:rPr>
          <w:sz w:val="28"/>
          <w:szCs w:val="28"/>
        </w:rPr>
        <w:t>P(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 xml:space="preserve">) = 0.5 </w:t>
      </w:r>
      <w:r>
        <w:rPr>
          <w:rFonts w:hint="cs"/>
          <w:sz w:val="28"/>
          <w:szCs w:val="28"/>
          <w:rtl/>
        </w:rPr>
        <w:t xml:space="preserve"> מכיוון שהתפלגות הפריור היא יוניפרמית על ה </w:t>
      </w:r>
      <w:r>
        <w:rPr>
          <w:sz w:val="28"/>
          <w:szCs w:val="28"/>
        </w:rPr>
        <w:t xml:space="preserve">classes </w:t>
      </w:r>
      <w:r>
        <w:rPr>
          <w:rFonts w:hint="cs"/>
          <w:sz w:val="28"/>
          <w:szCs w:val="28"/>
          <w:rtl/>
        </w:rPr>
        <w:t xml:space="preserve"> ויש לנו רק 2.</w:t>
      </w:r>
    </w:p>
    <w:p w14:paraId="7461C416" w14:textId="4D7ED349" w:rsidR="00A210C9" w:rsidRDefault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המכנה </w:t>
      </w:r>
      <w:r>
        <w:rPr>
          <w:sz w:val="28"/>
          <w:szCs w:val="28"/>
        </w:rPr>
        <w:t xml:space="preserve">P(X) </w:t>
      </w:r>
      <w:r>
        <w:rPr>
          <w:rFonts w:hint="cs"/>
          <w:sz w:val="28"/>
          <w:szCs w:val="28"/>
          <w:rtl/>
        </w:rPr>
        <w:t xml:space="preserve"> לא מעניין כי אנו ממקסמים לפי 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rFonts w:hint="cs"/>
          <w:sz w:val="28"/>
          <w:szCs w:val="28"/>
          <w:rtl/>
        </w:rPr>
        <w:t xml:space="preserve"> . </w:t>
      </w:r>
    </w:p>
    <w:p w14:paraId="0F24916F" w14:textId="21FE8015" w:rsidR="00E87B9B" w:rsidRDefault="00A210C9">
      <w:pPr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מניחים אי תלות בין ה </w:t>
      </w:r>
      <w:r>
        <w:rPr>
          <w:sz w:val="28"/>
          <w:szCs w:val="28"/>
        </w:rPr>
        <w:t>features</w:t>
      </w:r>
      <w:r>
        <w:rPr>
          <w:rFonts w:hint="cs"/>
          <w:sz w:val="28"/>
          <w:szCs w:val="28"/>
          <w:rtl/>
        </w:rPr>
        <w:t xml:space="preserve"> (למרות שזה נאיבי).</w:t>
      </w:r>
      <w:r>
        <w:rPr>
          <w:sz w:val="28"/>
          <w:szCs w:val="28"/>
        </w:rPr>
        <w:t xml:space="preserve"> </w:t>
      </w:r>
      <w:r w:rsidR="00E87B9B">
        <w:rPr>
          <w:rFonts w:hint="cs"/>
          <w:sz w:val="28"/>
          <w:szCs w:val="28"/>
          <w:rtl/>
        </w:rPr>
        <w:t>כמו כן, נעלה בחזקת השכיחות כל הסתברות להופעת מילה מסוימת</w:t>
      </w:r>
      <w:r w:rsidR="00E87B9B">
        <w:rPr>
          <w:sz w:val="28"/>
          <w:szCs w:val="28"/>
        </w:rPr>
        <w:t xml:space="preserve"> c(</w:t>
      </w:r>
      <w:proofErr w:type="spellStart"/>
      <w:r w:rsidR="00E87B9B">
        <w:rPr>
          <w:sz w:val="28"/>
          <w:szCs w:val="28"/>
        </w:rPr>
        <w:t>w_i</w:t>
      </w:r>
      <w:proofErr w:type="spellEnd"/>
      <w:r w:rsidR="00E87B9B">
        <w:rPr>
          <w:sz w:val="28"/>
          <w:szCs w:val="28"/>
        </w:rPr>
        <w:t xml:space="preserve">) </w:t>
      </w:r>
      <w:r w:rsidR="00E87B9B">
        <w:rPr>
          <w:rFonts w:hint="cs"/>
          <w:sz w:val="28"/>
          <w:szCs w:val="28"/>
          <w:rtl/>
        </w:rPr>
        <w:t>:</w:t>
      </w:r>
    </w:p>
    <w:p w14:paraId="0CD5F936" w14:textId="77777777" w:rsidR="00E87B9B" w:rsidRDefault="00A210C9" w:rsidP="00E87B9B">
      <w:pPr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</w:rPr>
        <w:t>P(</w:t>
      </w:r>
      <w:proofErr w:type="spellStart"/>
      <w:r>
        <w:rPr>
          <w:sz w:val="28"/>
          <w:szCs w:val="28"/>
        </w:rPr>
        <w:t>X|z_j</w:t>
      </w:r>
      <w:proofErr w:type="spellEnd"/>
      <w:r>
        <w:rPr>
          <w:sz w:val="28"/>
          <w:szCs w:val="28"/>
        </w:rPr>
        <w:t>)=</w:t>
      </w:r>
    </w:p>
    <w:p w14:paraId="60FBB18F" w14:textId="32112840" w:rsidR="00E87B9B" w:rsidRDefault="00A210C9" w:rsidP="00E87B9B">
      <w:pPr>
        <w:rPr>
          <w:sz w:val="28"/>
          <w:szCs w:val="28"/>
        </w:rPr>
      </w:pPr>
      <w:r>
        <w:rPr>
          <w:sz w:val="28"/>
          <w:szCs w:val="28"/>
        </w:rPr>
        <w:t>P(x_1|z_j)</w:t>
      </w:r>
      <w:r w:rsidR="00E87B9B">
        <w:rPr>
          <w:sz w:val="28"/>
          <w:szCs w:val="28"/>
        </w:rPr>
        <w:t>^c(w_1)*</w:t>
      </w:r>
      <w:r w:rsidR="00E87B9B">
        <w:rPr>
          <w:sz w:val="28"/>
          <w:szCs w:val="28"/>
        </w:rPr>
        <w:t>P(x_</w:t>
      </w:r>
      <w:r w:rsidR="00E87B9B">
        <w:rPr>
          <w:sz w:val="28"/>
          <w:szCs w:val="28"/>
        </w:rPr>
        <w:t>2</w:t>
      </w:r>
      <w:r w:rsidR="00E87B9B">
        <w:rPr>
          <w:sz w:val="28"/>
          <w:szCs w:val="28"/>
        </w:rPr>
        <w:t>|z_j)^c(w_</w:t>
      </w:r>
      <w:r w:rsidR="00E87B9B">
        <w:rPr>
          <w:sz w:val="28"/>
          <w:szCs w:val="28"/>
        </w:rPr>
        <w:t>2</w:t>
      </w:r>
      <w:r w:rsidR="00E87B9B">
        <w:rPr>
          <w:sz w:val="28"/>
          <w:szCs w:val="28"/>
        </w:rPr>
        <w:t>)</w:t>
      </w:r>
      <w:r w:rsidR="00E87B9B">
        <w:rPr>
          <w:sz w:val="28"/>
          <w:szCs w:val="28"/>
        </w:rPr>
        <w:t>*</w:t>
      </w:r>
      <w:r w:rsidR="00E87B9B" w:rsidRPr="00E87B9B">
        <w:rPr>
          <w:sz w:val="28"/>
          <w:szCs w:val="28"/>
        </w:rPr>
        <w:t xml:space="preserve"> </w:t>
      </w:r>
      <w:r w:rsidR="00E87B9B">
        <w:rPr>
          <w:sz w:val="28"/>
          <w:szCs w:val="28"/>
        </w:rPr>
        <w:t>P(x_</w:t>
      </w:r>
      <w:r w:rsidR="00E87B9B">
        <w:rPr>
          <w:sz w:val="28"/>
          <w:szCs w:val="28"/>
        </w:rPr>
        <w:t>3</w:t>
      </w:r>
      <w:r w:rsidR="00E87B9B">
        <w:rPr>
          <w:sz w:val="28"/>
          <w:szCs w:val="28"/>
        </w:rPr>
        <w:t>|z_j)^c(w_</w:t>
      </w:r>
      <w:r w:rsidR="00E87B9B">
        <w:rPr>
          <w:sz w:val="28"/>
          <w:szCs w:val="28"/>
        </w:rPr>
        <w:t>3</w:t>
      </w:r>
      <w:r w:rsidR="00E87B9B">
        <w:rPr>
          <w:sz w:val="28"/>
          <w:szCs w:val="28"/>
        </w:rPr>
        <w:t>)</w:t>
      </w:r>
      <w:r w:rsidR="00E87B9B">
        <w:rPr>
          <w:sz w:val="28"/>
          <w:szCs w:val="28"/>
        </w:rPr>
        <w:t>*</w:t>
      </w:r>
      <w:r w:rsidR="00E87B9B" w:rsidRPr="00E87B9B">
        <w:rPr>
          <w:sz w:val="28"/>
          <w:szCs w:val="28"/>
        </w:rPr>
        <w:t xml:space="preserve"> </w:t>
      </w:r>
      <w:r w:rsidR="00E87B9B">
        <w:rPr>
          <w:sz w:val="28"/>
          <w:szCs w:val="28"/>
        </w:rPr>
        <w:t>P(x_</w:t>
      </w:r>
      <w:r w:rsidR="00E87B9B">
        <w:rPr>
          <w:sz w:val="28"/>
          <w:szCs w:val="28"/>
        </w:rPr>
        <w:t>4</w:t>
      </w:r>
      <w:r w:rsidR="00E87B9B">
        <w:rPr>
          <w:sz w:val="28"/>
          <w:szCs w:val="28"/>
        </w:rPr>
        <w:t>|z_j)^c(w_</w:t>
      </w:r>
      <w:r w:rsidR="00E87B9B">
        <w:rPr>
          <w:sz w:val="28"/>
          <w:szCs w:val="28"/>
        </w:rPr>
        <w:t>4</w:t>
      </w:r>
      <w:r w:rsidR="00E87B9B">
        <w:rPr>
          <w:sz w:val="28"/>
          <w:szCs w:val="28"/>
        </w:rPr>
        <w:t>)</w:t>
      </w:r>
    </w:p>
    <w:p w14:paraId="79A46070" w14:textId="6F85B013" w:rsidR="00E87B9B" w:rsidRDefault="00E87B9B" w:rsidP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מכיוון שמדובר במספרים מאוד קטנים עדיף לעבוד עם </w:t>
      </w:r>
      <w:r>
        <w:rPr>
          <w:sz w:val="28"/>
          <w:szCs w:val="28"/>
        </w:rPr>
        <w:t>log</w:t>
      </w:r>
      <w:r>
        <w:rPr>
          <w:rFonts w:hint="cs"/>
          <w:sz w:val="28"/>
          <w:szCs w:val="28"/>
          <w:rtl/>
        </w:rPr>
        <w:t xml:space="preserve"> ולסכום במקום להכפיל הסתברויות</w:t>
      </w:r>
      <w:r>
        <w:rPr>
          <w:sz w:val="28"/>
          <w:szCs w:val="28"/>
        </w:rPr>
        <w:t xml:space="preserve"> </w:t>
      </w:r>
      <w:r>
        <w:rPr>
          <w:rFonts w:hint="cs"/>
          <w:sz w:val="28"/>
          <w:szCs w:val="28"/>
          <w:rtl/>
        </w:rPr>
        <w:t xml:space="preserve"> קטנות: </w:t>
      </w:r>
    </w:p>
    <w:p w14:paraId="32B7C722" w14:textId="5E7DC6BC" w:rsidR="00E87B9B" w:rsidRDefault="00E87B9B" w:rsidP="00A210C9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>1*log(P(x_2=”</w:t>
      </w:r>
      <w:r>
        <w:rPr>
          <w:sz w:val="28"/>
          <w:szCs w:val="28"/>
        </w:rPr>
        <w:t>castle</w:t>
      </w:r>
      <w:r>
        <w:rPr>
          <w:sz w:val="28"/>
          <w:szCs w:val="28"/>
        </w:rPr>
        <w:t>”|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>))</w:t>
      </w:r>
      <w:r>
        <w:rPr>
          <w:sz w:val="28"/>
          <w:szCs w:val="28"/>
        </w:rPr>
        <w:t>+ 5*log(P(x_1=”Tourism”|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>)) + 2*log(P(x_3=”history”|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 xml:space="preserve">))+ </w:t>
      </w:r>
      <w:r>
        <w:rPr>
          <w:sz w:val="28"/>
          <w:szCs w:val="28"/>
        </w:rPr>
        <w:t>1*log(P(x_</w:t>
      </w:r>
      <w:r>
        <w:rPr>
          <w:sz w:val="28"/>
          <w:szCs w:val="28"/>
        </w:rPr>
        <w:t>4</w:t>
      </w:r>
      <w:r>
        <w:rPr>
          <w:sz w:val="28"/>
          <w:szCs w:val="28"/>
        </w:rPr>
        <w:t>=”</w:t>
      </w:r>
      <w:r>
        <w:rPr>
          <w:sz w:val="28"/>
          <w:szCs w:val="28"/>
        </w:rPr>
        <w:t>hotel</w:t>
      </w:r>
      <w:r>
        <w:rPr>
          <w:sz w:val="28"/>
          <w:szCs w:val="28"/>
        </w:rPr>
        <w:t>”|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>))</w:t>
      </w:r>
    </w:p>
    <w:p w14:paraId="1A3E0F7D" w14:textId="501C2F6D" w:rsidR="00E87B9B" w:rsidRDefault="00E87B9B" w:rsidP="00A210C9">
      <w:pPr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עבור 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 xml:space="preserve"> = z_1 = ”tourism”</w:t>
      </w:r>
      <w:r>
        <w:rPr>
          <w:rFonts w:hint="cs"/>
          <w:sz w:val="28"/>
          <w:szCs w:val="28"/>
          <w:rtl/>
        </w:rPr>
        <w:t xml:space="preserve"> נקבל: </w:t>
      </w:r>
      <w:r>
        <w:rPr>
          <w:sz w:val="28"/>
          <w:szCs w:val="28"/>
        </w:rPr>
        <w:t>-6.02</w:t>
      </w:r>
    </w:p>
    <w:p w14:paraId="64544B93" w14:textId="1365C190" w:rsidR="00E87B9B" w:rsidRDefault="00E87B9B" w:rsidP="00A210C9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עבור </w:t>
      </w:r>
      <w:proofErr w:type="spellStart"/>
      <w:r>
        <w:rPr>
          <w:sz w:val="28"/>
          <w:szCs w:val="28"/>
        </w:rPr>
        <w:t>z_j</w:t>
      </w:r>
      <w:proofErr w:type="spellEnd"/>
      <w:r>
        <w:rPr>
          <w:sz w:val="28"/>
          <w:szCs w:val="28"/>
        </w:rPr>
        <w:t xml:space="preserve"> = z_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= ”</w:t>
      </w:r>
      <w:r>
        <w:rPr>
          <w:sz w:val="28"/>
          <w:szCs w:val="28"/>
        </w:rPr>
        <w:t>history</w:t>
      </w:r>
      <w:r>
        <w:rPr>
          <w:sz w:val="28"/>
          <w:szCs w:val="28"/>
        </w:rPr>
        <w:t>”</w:t>
      </w:r>
      <w:r>
        <w:rPr>
          <w:rFonts w:hint="cs"/>
          <w:sz w:val="28"/>
          <w:szCs w:val="28"/>
          <w:rtl/>
        </w:rPr>
        <w:t xml:space="preserve"> נקבל:</w:t>
      </w:r>
      <w:r>
        <w:rPr>
          <w:sz w:val="28"/>
          <w:szCs w:val="28"/>
        </w:rPr>
        <w:t xml:space="preserve"> 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</w:rPr>
        <w:t>-9.03</w:t>
      </w:r>
    </w:p>
    <w:p w14:paraId="41BF68D6" w14:textId="49CB2B5E" w:rsidR="00E87B9B" w:rsidRPr="00A210C9" w:rsidRDefault="00E87B9B" w:rsidP="00A210C9">
      <w:pPr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לכן לפי </w:t>
      </w:r>
      <w:r>
        <w:rPr>
          <w:sz w:val="28"/>
          <w:szCs w:val="28"/>
        </w:rPr>
        <w:t>MAP</w:t>
      </w:r>
      <w:r>
        <w:rPr>
          <w:rFonts w:hint="cs"/>
          <w:sz w:val="28"/>
          <w:szCs w:val="28"/>
          <w:rtl/>
        </w:rPr>
        <w:t xml:space="preserve"> (במקרה שלנו זה כמו מקסימום </w:t>
      </w:r>
      <w:r>
        <w:rPr>
          <w:sz w:val="28"/>
          <w:szCs w:val="28"/>
        </w:rPr>
        <w:t>likelihood</w:t>
      </w:r>
      <w:r>
        <w:rPr>
          <w:rFonts w:hint="cs"/>
          <w:sz w:val="28"/>
          <w:szCs w:val="28"/>
          <w:rtl/>
        </w:rPr>
        <w:t xml:space="preserve"> כי ה </w:t>
      </w:r>
      <w:r>
        <w:rPr>
          <w:sz w:val="28"/>
          <w:szCs w:val="28"/>
        </w:rPr>
        <w:t>prior</w:t>
      </w:r>
      <w:r>
        <w:rPr>
          <w:rFonts w:hint="cs"/>
          <w:sz w:val="28"/>
          <w:szCs w:val="28"/>
          <w:rtl/>
        </w:rPr>
        <w:t xml:space="preserve"> הוא </w:t>
      </w:r>
      <w:r>
        <w:rPr>
          <w:sz w:val="28"/>
          <w:szCs w:val="28"/>
        </w:rPr>
        <w:t>uniform</w:t>
      </w:r>
      <w:r>
        <w:rPr>
          <w:rFonts w:hint="cs"/>
          <w:sz w:val="28"/>
          <w:szCs w:val="28"/>
          <w:rtl/>
        </w:rPr>
        <w:t xml:space="preserve">), נסווג את המסמך כ </w:t>
      </w:r>
      <w:r>
        <w:rPr>
          <w:sz w:val="28"/>
          <w:szCs w:val="28"/>
        </w:rPr>
        <w:t>“tourism”</w:t>
      </w:r>
      <w:r>
        <w:rPr>
          <w:rFonts w:hint="cs"/>
          <w:sz w:val="28"/>
          <w:szCs w:val="28"/>
          <w:rtl/>
        </w:rPr>
        <w:t xml:space="preserve"> .</w:t>
      </w:r>
    </w:p>
    <w:sectPr w:rsidR="00E87B9B" w:rsidRPr="00A210C9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52B90" w14:textId="77777777" w:rsidR="00A210C9" w:rsidRDefault="00A210C9" w:rsidP="00A210C9">
      <w:pPr>
        <w:spacing w:after="0" w:line="240" w:lineRule="auto"/>
      </w:pPr>
      <w:r>
        <w:separator/>
      </w:r>
    </w:p>
  </w:endnote>
  <w:endnote w:type="continuationSeparator" w:id="0">
    <w:p w14:paraId="394B5398" w14:textId="77777777" w:rsidR="00A210C9" w:rsidRDefault="00A210C9" w:rsidP="00A21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84CD1" w14:textId="77777777" w:rsidR="00A210C9" w:rsidRDefault="00A210C9" w:rsidP="00A210C9">
      <w:pPr>
        <w:spacing w:after="0" w:line="240" w:lineRule="auto"/>
      </w:pPr>
      <w:r>
        <w:separator/>
      </w:r>
    </w:p>
  </w:footnote>
  <w:footnote w:type="continuationSeparator" w:id="0">
    <w:p w14:paraId="25B37C2F" w14:textId="77777777" w:rsidR="00A210C9" w:rsidRDefault="00A210C9" w:rsidP="00A210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C31B7"/>
    <w:multiLevelType w:val="hybridMultilevel"/>
    <w:tmpl w:val="BB543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070A6"/>
    <w:multiLevelType w:val="hybridMultilevel"/>
    <w:tmpl w:val="718ED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0552CA"/>
    <w:multiLevelType w:val="hybridMultilevel"/>
    <w:tmpl w:val="3CACE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TEysDS0NDE3MjdW0lEKTi0uzszPAykwrAUAar7jiCwAAAA="/>
  </w:docVars>
  <w:rsids>
    <w:rsidRoot w:val="000500E8"/>
    <w:rsid w:val="000500E8"/>
    <w:rsid w:val="00217798"/>
    <w:rsid w:val="002F0DE9"/>
    <w:rsid w:val="003F1F0D"/>
    <w:rsid w:val="004F32C4"/>
    <w:rsid w:val="005F40B5"/>
    <w:rsid w:val="006B5950"/>
    <w:rsid w:val="00830F6F"/>
    <w:rsid w:val="009E2DCA"/>
    <w:rsid w:val="00A210C9"/>
    <w:rsid w:val="00D32A1F"/>
    <w:rsid w:val="00D94351"/>
    <w:rsid w:val="00E87B9B"/>
    <w:rsid w:val="00F04AA0"/>
    <w:rsid w:val="00F42A6B"/>
    <w:rsid w:val="00F8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BB601B"/>
  <w15:chartTrackingRefBased/>
  <w15:docId w15:val="{A011DA31-B64A-4DCE-99C4-03BDE2527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35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435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5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4A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12</cp:revision>
  <cp:lastPrinted>2021-04-18T21:59:00Z</cp:lastPrinted>
  <dcterms:created xsi:type="dcterms:W3CDTF">2021-04-16T10:56:00Z</dcterms:created>
  <dcterms:modified xsi:type="dcterms:W3CDTF">2021-04-18T22:34:00Z</dcterms:modified>
</cp:coreProperties>
</file>